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w:t>
      </w:r>
      <w:r>
        <w:t xml:space="preserve"> </w:t>
      </w:r>
      <w:r>
        <w:t xml:space="preserve">Harare,</w:t>
      </w:r>
      <w:r>
        <w:t xml:space="preserve"> </w:t>
      </w:r>
      <w:r>
        <w:t xml:space="preserve">Zimbabwe</w:t>
      </w:r>
    </w:p>
    <w:bookmarkStart w:id="21" w:name="X75fd7d8d821a3a05aa82c57a3ea56741c67e841"/>
    <w:p>
      <w:pPr>
        <w:pStyle w:val="Heading1"/>
      </w:pPr>
      <w:r>
        <w:t xml:space="preserve">Internship Application Letter for Dent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Harare Dental Clinic &amp; Community Health Centre</w:t>
      </w:r>
      <w:r>
        <w:br/>
      </w:r>
      <w:r>
        <w:t xml:space="preserve">157 Queens Road</w:t>
      </w:r>
      <w:r>
        <w:br/>
      </w:r>
      <w:r>
        <w:t xml:space="preserve">Harare, Zimbabwe</w:t>
      </w:r>
    </w:p>
    <w:bookmarkStart w:id="20" w:name="X376e809e2ddfa9ab55607f689e9c517e15e4901"/>
    <w:p>
      <w:pPr>
        <w:pStyle w:val="Heading2"/>
      </w:pPr>
      <w:r>
        <w:t xml:space="preserve">Subject: Internship Application for Dentist Position at Harare Dental Clinic &amp; Community Health Centre</w:t>
      </w:r>
    </w:p>
    <w:p>
      <w:pPr>
        <w:pStyle w:val="FirstParagraph"/>
      </w:pPr>
      <w:r>
        <w:t xml:space="preserve">Dear Hiring Manager,</w:t>
      </w:r>
    </w:p>
    <w:p>
      <w:pPr>
        <w:pStyle w:val="BodyText"/>
      </w:pPr>
      <w:r>
        <w:t xml:space="preserve">I am writing with profound enthusiasm to submit my application for the Dentist Internship Position at Harare Dental Clinic &amp; Community Health Centre, as advertised in the Zimbabwe Medical Association newsletter. As a final-year dental student at the University of Zimbabwe's College of Health Sciences, I have meticulously prepared for this opportunity to contribute to oral healthcare advancement in our nation's capital. This</w:t>
      </w:r>
      <w:r>
        <w:t xml:space="preserve"> </w:t>
      </w:r>
      <w:r>
        <w:rPr>
          <w:bCs/>
          <w:b/>
        </w:rPr>
        <w:t xml:space="preserve">Internship Application Letter</w:t>
      </w:r>
      <w:r>
        <w:t xml:space="preserve"> </w:t>
      </w:r>
      <w:r>
        <w:t xml:space="preserve">represents not merely an application but a passionate commitment to serve the people of</w:t>
      </w:r>
      <w:r>
        <w:t xml:space="preserve"> </w:t>
      </w:r>
      <w:r>
        <w:rPr>
          <w:bCs/>
          <w:b/>
        </w:rPr>
        <w:t xml:space="preserve">Zimbabwe Harare</w:t>
      </w:r>
      <w:r>
        <w:t xml:space="preserve">, where dental health disparities significantly impact public wellbeing.</w:t>
      </w:r>
    </w:p>
    <w:p>
      <w:pPr>
        <w:pStyle w:val="BodyText"/>
      </w:pPr>
      <w:r>
        <w:t xml:space="preserve">My academic journey has been deeply rooted in understanding Africa's unique dental healthcare challenges. During my undergraduate studies, I completed a specialized module on "Oral Health Disparities in Sub-Saharan Africa," which included fieldwork in rural Zimbabwean communities. This experience revealed how limited access to preventive care creates cycles of dental disease affecting productivity and quality of life—particularly acute concerns in urban centers like Harare where population density strains existing resources. I observed firsthand how children from low-income households at Chitungwiza clinics often arrive with advanced caries due to lack of early intervention, a reality that has fueled my determination to serve in</w:t>
      </w:r>
      <w:r>
        <w:t xml:space="preserve"> </w:t>
      </w:r>
      <w:r>
        <w:rPr>
          <w:bCs/>
          <w:b/>
        </w:rPr>
        <w:t xml:space="preserve">Zimbabwe Harare</w:t>
      </w:r>
      <w:r>
        <w:t xml:space="preserve">.</w:t>
      </w:r>
    </w:p>
    <w:p>
      <w:pPr>
        <w:pStyle w:val="BodyText"/>
      </w:pPr>
      <w:r>
        <w:t xml:space="preserve">My clinical training at the Parirenyatwa Dental Hospital in Harare provided invaluable exposure to Zimbabwe's public healthcare system. During my 6-month clerkship, I assisted in managing 15-20 patients daily under supervision of senior dentists, performing basic extractions, fillings, and oral cancer screenings. I particularly valued learning from Dr. Nkomo's team who pioneered a mobile dental unit serving informal settlements—a model that could significantly expand access across Harare's suburbs like Mbare and Highfield. This experience taught me to adapt care protocols for resource constraints while maintaining ethical standards, a critical skill for thriving in Zimbabwean dental practice.</w:t>
      </w:r>
    </w:p>
    <w:p>
      <w:pPr>
        <w:pStyle w:val="BodyText"/>
      </w:pPr>
      <w:r>
        <w:t xml:space="preserve">What distinguishes my approach is my active engagement with community health initiatives aligned with Zimbabwe's National Oral Health Strategy 2020-2030. I co-founded "Smile for Harare," a student-led initiative that conducted free dental screenings at Masvingo Primary School and the Mbare Market. We screened over 500 children, identified 48% with untreated decay, and collaborated with clinic staff to establish follow-up protocols—directly addressing the strategy's focus on school-based prevention. This project demonstrated my ability to work within Zimbabwean healthcare frameworks while creating sustainable community impact—a skill I'm eager to apply at your renowned Harare facility.</w:t>
      </w:r>
    </w:p>
    <w:p>
      <w:pPr>
        <w:pStyle w:val="BodyText"/>
      </w:pPr>
      <w:r>
        <w:t xml:space="preserve">I have closely followed the innovative work of Harare Dental Clinic &amp; Community Health Centre, particularly your partnership with the Zimbabwe Dental Association for "Smiles for All" outreach programs. Your commitment to integrating traditional medicine practitioners into oral health education (as featured in the 2023 ZDA Journal) deeply resonates with my belief that culturally sensitive care is essential in Zimbabwean contexts. I am eager to learn from your team's success in reducing treatment abandonment rates by 37% through community health worker coordination—a model I believe can be replicated across Harare's underserved neighborhoods.</w:t>
      </w:r>
    </w:p>
    <w:p>
      <w:pPr>
        <w:pStyle w:val="BodyText"/>
      </w:pPr>
      <w:r>
        <w:t xml:space="preserve">My technical competencies align precisely with the needs of Zimbabwean dental practice: Proficient in digital radiography (operating Sirona units), pediatric dentistry (managing 50+ child cases during rotations), and basic oral surgery. I hold certification in Basic Life Support from Harare's College of Health Sciences and am fluent in Shona, which enhances patient communication across Harare's diverse communities. Crucially, I understand that dental care in Zimbabwe extends beyond clinical skills—requiring adaptability to variable electricity supply (as experienced during my rural fieldwork), equipment maintenance under resource constraints, and navigating cultural perceptions around oral health.</w:t>
      </w:r>
    </w:p>
    <w:p>
      <w:pPr>
        <w:pStyle w:val="BodyText"/>
      </w:pPr>
      <w:r>
        <w:t xml:space="preserve">What drives me most profoundly is the opportunity to serve alongside Harare's healthcare heroes. In 2023, I volunteered with Doctors Without Borders' dental outreach in Chitungwiza, witnessing how dentists like Dr. Tendai Muparutsa transformed community trust through patient-centered care during HIV/AIDS support sessions. This reinforced my conviction that dental interns must approach their role as community advocates—not merely clinicians. I am prepared to immerse myself fully in Harare's healthcare ecosystem, whether supporting mobile clinics in the Highfields area or assisting in preventive workshops at Harare City Council schools.</w:t>
      </w:r>
    </w:p>
    <w:p>
      <w:pPr>
        <w:pStyle w:val="BodyText"/>
      </w:pPr>
      <w:r>
        <w:t xml:space="preserve">My academic record reflects dedication: I maintained a 3.8 GPA while leading the University Dental Society's "Zimbabwe Oral Health Awareness Week," which partnered with the Ministry of Health to distribute fluoride toothpaste across 12 Harare schools. I am equally committed to professional development, currently studying for the Zimbabwe Dental Council's Pre-Internship Assessment and seeking mentorship from practitioners at Parirenyatwa. My CV includes a detailed summary of clinical hours, community projects, and cultural competency training relevant to</w:t>
      </w:r>
      <w:r>
        <w:t xml:space="preserve"> </w:t>
      </w:r>
      <w:r>
        <w:rPr>
          <w:bCs/>
          <w:b/>
        </w:rPr>
        <w:t xml:space="preserve">Zimbabwe Harare</w:t>
      </w:r>
      <w:r>
        <w:t xml:space="preserve">.</w:t>
      </w:r>
    </w:p>
    <w:p>
      <w:pPr>
        <w:pStyle w:val="BodyText"/>
      </w:pPr>
      <w:r>
        <w:t xml:space="preserve">As a future dental professional committed to Zimbabwe's health landscape, I view this internship not as an academic requirement but as a sacred responsibility. I am prepared to contribute immediately through my language skills (Shona/English), clinical readiness, and passion for community-centered care. The Harare Dental Clinic &amp; Community Health Centre's reputation for excellence in public service makes it the ideal environment to develop into a dentist who serves with humility and skill—exactly as required by the needs of our nation's capital.</w:t>
      </w:r>
    </w:p>
    <w:p>
      <w:pPr>
        <w:pStyle w:val="BodyText"/>
      </w:pPr>
      <w:r>
        <w:t xml:space="preserve">Thank you for considering my application. I have attached my CV, academic transcripts, and letters of recommendation from Dr. Nkomo (Head of Parirenyatwa Dental Hospital) and Prof. Chikwata (Dean, College of Health Sciences). I welcome the opportunity to discuss how my skills in preventive dentistry, community engagement, and Zimbabwean healthcare context can benefit your patients. I am available for an interview at your earliest convenience and will follow up next week.</w:t>
      </w:r>
    </w:p>
    <w:p>
      <w:pPr>
        <w:pStyle w:val="BodyText"/>
      </w:pPr>
      <w:r>
        <w:t xml:space="preserve">Sincerely,</w:t>
      </w:r>
      <w:r>
        <w:br/>
      </w:r>
      <w:r>
        <w:rPr>
          <w:bCs/>
          <w:b/>
        </w:rPr>
        <w:t xml:space="preserve">[Your Full Name]</w:t>
      </w:r>
      <w:r>
        <w:br/>
      </w:r>
      <w:r>
        <w:t xml:space="preserve">Final Year Dental Student, University of Zimbabwe</w:t>
      </w:r>
      <w:r>
        <w:br/>
      </w:r>
      <w:r>
        <w:t xml:space="preserve">Zimbabwe Dental Council Registered Trainee (Registration No. ZDC-2023-457)</w:t>
      </w:r>
    </w:p>
    <w:p>
      <w:pPr>
        <w:pStyle w:val="BodyText"/>
      </w:pPr>
      <w:r>
        <w:t xml:space="preserve">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entist Position - Harare, Zimbabwe</dc:title>
  <dc:creator/>
  <dc:language>en</dc:language>
  <cp:keywords/>
  <dcterms:created xsi:type="dcterms:W3CDTF">2026-07-19T13:59:14Z</dcterms:created>
  <dcterms:modified xsi:type="dcterms:W3CDTF">2026-07-19T13:59:14Z</dcterms:modified>
</cp:coreProperties>
</file>

<file path=docProps/custom.xml><?xml version="1.0" encoding="utf-8"?>
<Properties xmlns="http://schemas.openxmlformats.org/officeDocument/2006/custom-properties" xmlns:vt="http://schemas.openxmlformats.org/officeDocument/2006/docPropsVTypes"/>
</file>